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0BFEA" w14:textId="77777777" w:rsidR="00875BB2" w:rsidRDefault="00875BB2"/>
    <w:p w14:paraId="680F5A0F" w14:textId="77777777" w:rsidR="00AD45F0" w:rsidRDefault="00AD45F0"/>
    <w:p w14:paraId="2FFEDA93" w14:textId="77777777" w:rsidR="00AD45F0" w:rsidRDefault="00AD45F0"/>
    <w:p w14:paraId="1F4A2DAC" w14:textId="4A80DE35" w:rsidR="00AD45F0" w:rsidRPr="0094021B" w:rsidRDefault="00A55875" w:rsidP="0094021B">
      <w:pPr>
        <w:autoSpaceDE w:val="0"/>
        <w:autoSpaceDN w:val="0"/>
        <w:adjustRightInd w:val="0"/>
        <w:spacing w:before="0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355A">
        <w:rPr>
          <w:rFonts w:asciiTheme="majorHAnsi" w:hAnsiTheme="majorHAnsi"/>
          <w:sz w:val="28"/>
          <w:szCs w:val="24"/>
          <w:lang w:val="en-US"/>
        </w:rPr>
        <w:t xml:space="preserve">This is the peer reviewed version of the following </w:t>
      </w:r>
      <w:r w:rsidR="00225E6A">
        <w:rPr>
          <w:rFonts w:asciiTheme="majorHAnsi" w:hAnsiTheme="majorHAnsi"/>
          <w:sz w:val="28"/>
          <w:szCs w:val="24"/>
          <w:lang w:val="en-US"/>
        </w:rPr>
        <w:t>article</w:t>
      </w:r>
      <w:r w:rsidR="00F74A82">
        <w:rPr>
          <w:rFonts w:asciiTheme="majorHAnsi" w:hAnsiTheme="majorHAnsi"/>
          <w:sz w:val="28"/>
          <w:szCs w:val="24"/>
          <w:lang w:val="en-US"/>
        </w:rPr>
        <w:t>:</w:t>
      </w:r>
      <w:r w:rsidR="00195891" w:rsidRPr="001958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94021B" w:rsidRPr="0094021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t J </w:t>
      </w:r>
      <w:proofErr w:type="spellStart"/>
      <w:r w:rsidR="0094021B" w:rsidRPr="0094021B">
        <w:rPr>
          <w:rFonts w:ascii="Times New Roman" w:eastAsia="Times New Roman" w:hAnsi="Times New Roman" w:cs="Times New Roman"/>
          <w:sz w:val="24"/>
          <w:szCs w:val="24"/>
          <w:lang w:val="en-US"/>
        </w:rPr>
        <w:t>Hematol</w:t>
      </w:r>
      <w:proofErr w:type="spellEnd"/>
      <w:r w:rsidR="0094021B" w:rsidRPr="0094021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2008 Jan;87(1):3-9</w:t>
      </w:r>
      <w:r w:rsidR="008F5ADE" w:rsidRPr="0094021B">
        <w:rPr>
          <w:rFonts w:asciiTheme="majorHAnsi" w:hAnsiTheme="majorHAnsi"/>
          <w:sz w:val="28"/>
          <w:szCs w:val="24"/>
          <w:lang w:val="en-US"/>
        </w:rPr>
        <w:t>T</w:t>
      </w:r>
      <w:r w:rsidR="0094592F" w:rsidRPr="0094021B">
        <w:rPr>
          <w:rFonts w:asciiTheme="majorHAnsi" w:hAnsiTheme="majorHAnsi"/>
          <w:sz w:val="28"/>
          <w:szCs w:val="24"/>
          <w:lang w:val="en-US"/>
        </w:rPr>
        <w:t>h</w:t>
      </w:r>
      <w:r w:rsidRPr="0094021B">
        <w:rPr>
          <w:rFonts w:asciiTheme="majorHAnsi" w:hAnsiTheme="majorHAnsi"/>
          <w:sz w:val="28"/>
          <w:szCs w:val="24"/>
          <w:lang w:val="en-US"/>
        </w:rPr>
        <w:t>is article</w:t>
      </w:r>
      <w:r w:rsidR="008F5ADE" w:rsidRPr="0094021B">
        <w:rPr>
          <w:rFonts w:asciiTheme="majorHAnsi" w:hAnsiTheme="majorHAnsi"/>
          <w:sz w:val="28"/>
          <w:szCs w:val="24"/>
          <w:lang w:val="en-US"/>
        </w:rPr>
        <w:t xml:space="preserve"> </w:t>
      </w:r>
      <w:r w:rsidR="0094021B" w:rsidRPr="0094021B">
        <w:rPr>
          <w:rFonts w:asciiTheme="majorHAnsi" w:hAnsiTheme="majorHAnsi"/>
          <w:sz w:val="28"/>
          <w:szCs w:val="24"/>
          <w:lang w:val="en-US"/>
        </w:rPr>
        <w:t xml:space="preserve">DOI: </w:t>
      </w:r>
      <w:hyperlink r:id="rId7" w:tgtFrame="_blank" w:history="1">
        <w:r w:rsidR="0094021B" w:rsidRPr="0094021B">
          <w:rPr>
            <w:rStyle w:val="Hipervnculo"/>
            <w:rFonts w:asciiTheme="majorHAnsi" w:hAnsiTheme="majorHAnsi"/>
            <w:sz w:val="28"/>
            <w:szCs w:val="24"/>
            <w:lang w:val="en-US"/>
          </w:rPr>
          <w:t xml:space="preserve">10.1007/s12185-007-0001-3 </w:t>
        </w:r>
      </w:hyperlink>
      <w:r w:rsidRPr="0094021B">
        <w:rPr>
          <w:rFonts w:asciiTheme="majorHAnsi" w:hAnsiTheme="majorHAnsi"/>
          <w:sz w:val="28"/>
          <w:szCs w:val="24"/>
          <w:lang w:val="en-US"/>
        </w:rPr>
        <w:t xml:space="preserve">may be used for non-commercial purposes in accordance with </w:t>
      </w:r>
      <w:r w:rsidR="0094021B">
        <w:rPr>
          <w:rFonts w:asciiTheme="majorHAnsi" w:hAnsiTheme="majorHAnsi"/>
          <w:sz w:val="28"/>
          <w:szCs w:val="24"/>
          <w:lang w:val="en-US"/>
        </w:rPr>
        <w:t>Springuer</w:t>
      </w:r>
      <w:r w:rsidRPr="0094021B">
        <w:rPr>
          <w:rFonts w:asciiTheme="majorHAnsi" w:hAnsiTheme="majorHAnsi"/>
          <w:sz w:val="28"/>
          <w:szCs w:val="24"/>
          <w:lang w:val="en-US"/>
        </w:rPr>
        <w:t xml:space="preserve"> Conditions for Use of Self-Archived Versions.</w:t>
      </w:r>
    </w:p>
    <w:p w14:paraId="3B0D201B" w14:textId="77777777" w:rsidR="00FA332E" w:rsidRDefault="00FA332E" w:rsidP="008F5ADE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/>
          <w:sz w:val="28"/>
          <w:szCs w:val="24"/>
          <w:lang w:val="en-US"/>
        </w:rPr>
      </w:pPr>
    </w:p>
    <w:sectPr w:rsidR="00FA332E" w:rsidSect="00AD45F0">
      <w:headerReference w:type="default" r:id="rId8"/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D5B71B" w14:textId="77777777" w:rsidR="005330C4" w:rsidRDefault="005330C4" w:rsidP="00AD45F0">
      <w:pPr>
        <w:spacing w:before="0" w:after="0" w:line="240" w:lineRule="auto"/>
      </w:pPr>
      <w:r>
        <w:separator/>
      </w:r>
    </w:p>
  </w:endnote>
  <w:endnote w:type="continuationSeparator" w:id="0">
    <w:p w14:paraId="4EAC5E3F" w14:textId="77777777" w:rsidR="005330C4" w:rsidRDefault="005330C4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4AA0B7" w14:textId="77777777" w:rsidR="005330C4" w:rsidRDefault="005330C4" w:rsidP="00AD45F0">
      <w:pPr>
        <w:spacing w:before="0" w:after="0" w:line="240" w:lineRule="auto"/>
      </w:pPr>
      <w:r>
        <w:separator/>
      </w:r>
    </w:p>
  </w:footnote>
  <w:footnote w:type="continuationSeparator" w:id="0">
    <w:p w14:paraId="1C4D0939" w14:textId="77777777" w:rsidR="005330C4" w:rsidRDefault="005330C4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C0788" w14:textId="77777777" w:rsidR="00AD45F0" w:rsidRDefault="00AD45F0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2E0A0B6C" wp14:editId="5264FA70">
          <wp:extent cx="4284000" cy="1183905"/>
          <wp:effectExtent l="0" t="0" r="2540" b="0"/>
          <wp:docPr id="46" name="Imagen 46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4000" cy="118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05B81"/>
    <w:multiLevelType w:val="multilevel"/>
    <w:tmpl w:val="51FCA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C3971"/>
    <w:multiLevelType w:val="multilevel"/>
    <w:tmpl w:val="CC3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703CC7"/>
    <w:multiLevelType w:val="multilevel"/>
    <w:tmpl w:val="CAF2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91406D"/>
    <w:multiLevelType w:val="multilevel"/>
    <w:tmpl w:val="BC1AD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402381"/>
    <w:multiLevelType w:val="multilevel"/>
    <w:tmpl w:val="9D2E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9F4632"/>
    <w:multiLevelType w:val="multilevel"/>
    <w:tmpl w:val="77D22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927EED"/>
    <w:multiLevelType w:val="multilevel"/>
    <w:tmpl w:val="626E7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9A02AE"/>
    <w:multiLevelType w:val="multilevel"/>
    <w:tmpl w:val="E7F6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DC53AB"/>
    <w:multiLevelType w:val="multilevel"/>
    <w:tmpl w:val="2968E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EE6771"/>
    <w:multiLevelType w:val="multilevel"/>
    <w:tmpl w:val="39746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6B3D4C"/>
    <w:multiLevelType w:val="multilevel"/>
    <w:tmpl w:val="9546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501A5F"/>
    <w:multiLevelType w:val="multilevel"/>
    <w:tmpl w:val="DD102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3437AFC"/>
    <w:multiLevelType w:val="multilevel"/>
    <w:tmpl w:val="EEF28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9F586E"/>
    <w:multiLevelType w:val="multilevel"/>
    <w:tmpl w:val="811A3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801F1E"/>
    <w:multiLevelType w:val="multilevel"/>
    <w:tmpl w:val="15DE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DF0599"/>
    <w:multiLevelType w:val="multilevel"/>
    <w:tmpl w:val="D6FC1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E20639F"/>
    <w:multiLevelType w:val="multilevel"/>
    <w:tmpl w:val="33827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063519">
    <w:abstractNumId w:val="2"/>
  </w:num>
  <w:num w:numId="2" w16cid:durableId="1504394569">
    <w:abstractNumId w:val="15"/>
  </w:num>
  <w:num w:numId="3" w16cid:durableId="746850809">
    <w:abstractNumId w:val="1"/>
  </w:num>
  <w:num w:numId="4" w16cid:durableId="2131167097">
    <w:abstractNumId w:val="7"/>
  </w:num>
  <w:num w:numId="5" w16cid:durableId="955796903">
    <w:abstractNumId w:val="8"/>
  </w:num>
  <w:num w:numId="6" w16cid:durableId="1347442930">
    <w:abstractNumId w:val="10"/>
  </w:num>
  <w:num w:numId="7" w16cid:durableId="1199195827">
    <w:abstractNumId w:val="14"/>
  </w:num>
  <w:num w:numId="8" w16cid:durableId="1838230399">
    <w:abstractNumId w:val="9"/>
  </w:num>
  <w:num w:numId="9" w16cid:durableId="843323167">
    <w:abstractNumId w:val="4"/>
  </w:num>
  <w:num w:numId="10" w16cid:durableId="19668742">
    <w:abstractNumId w:val="5"/>
  </w:num>
  <w:num w:numId="11" w16cid:durableId="1942492525">
    <w:abstractNumId w:val="0"/>
  </w:num>
  <w:num w:numId="12" w16cid:durableId="203643200">
    <w:abstractNumId w:val="13"/>
  </w:num>
  <w:num w:numId="13" w16cid:durableId="721948081">
    <w:abstractNumId w:val="3"/>
  </w:num>
  <w:num w:numId="14" w16cid:durableId="1457218216">
    <w:abstractNumId w:val="6"/>
  </w:num>
  <w:num w:numId="15" w16cid:durableId="129902847">
    <w:abstractNumId w:val="12"/>
  </w:num>
  <w:num w:numId="16" w16cid:durableId="1298293169">
    <w:abstractNumId w:val="11"/>
  </w:num>
  <w:num w:numId="17" w16cid:durableId="186956195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1595A"/>
    <w:rsid w:val="00016055"/>
    <w:rsid w:val="0002105F"/>
    <w:rsid w:val="0003212F"/>
    <w:rsid w:val="000322B9"/>
    <w:rsid w:val="00051E4C"/>
    <w:rsid w:val="00055DB8"/>
    <w:rsid w:val="00056381"/>
    <w:rsid w:val="000651FA"/>
    <w:rsid w:val="00066726"/>
    <w:rsid w:val="00067545"/>
    <w:rsid w:val="000733F0"/>
    <w:rsid w:val="000A6A16"/>
    <w:rsid w:val="000B1004"/>
    <w:rsid w:val="000B1848"/>
    <w:rsid w:val="000B4ABD"/>
    <w:rsid w:val="000B4C15"/>
    <w:rsid w:val="000B6190"/>
    <w:rsid w:val="000C6460"/>
    <w:rsid w:val="000D5B4B"/>
    <w:rsid w:val="000D7382"/>
    <w:rsid w:val="000D74E4"/>
    <w:rsid w:val="000E5347"/>
    <w:rsid w:val="000F29D6"/>
    <w:rsid w:val="001259B5"/>
    <w:rsid w:val="001316FF"/>
    <w:rsid w:val="00146451"/>
    <w:rsid w:val="00150328"/>
    <w:rsid w:val="0015090A"/>
    <w:rsid w:val="001631C6"/>
    <w:rsid w:val="00173443"/>
    <w:rsid w:val="001751C6"/>
    <w:rsid w:val="00195891"/>
    <w:rsid w:val="00195FBA"/>
    <w:rsid w:val="001A398F"/>
    <w:rsid w:val="001B07EA"/>
    <w:rsid w:val="001B1AC8"/>
    <w:rsid w:val="001C5E61"/>
    <w:rsid w:val="001D161E"/>
    <w:rsid w:val="001D5726"/>
    <w:rsid w:val="001E2505"/>
    <w:rsid w:val="001F0E91"/>
    <w:rsid w:val="001F2357"/>
    <w:rsid w:val="001F2D52"/>
    <w:rsid w:val="001F4B45"/>
    <w:rsid w:val="00204233"/>
    <w:rsid w:val="002122EB"/>
    <w:rsid w:val="0021301B"/>
    <w:rsid w:val="00225E6A"/>
    <w:rsid w:val="002329D8"/>
    <w:rsid w:val="00254FA0"/>
    <w:rsid w:val="00261E1F"/>
    <w:rsid w:val="00263354"/>
    <w:rsid w:val="0026340D"/>
    <w:rsid w:val="00265B3C"/>
    <w:rsid w:val="00295B5A"/>
    <w:rsid w:val="002A35B6"/>
    <w:rsid w:val="002A439E"/>
    <w:rsid w:val="002A6BBC"/>
    <w:rsid w:val="002B5048"/>
    <w:rsid w:val="002D5783"/>
    <w:rsid w:val="002E1940"/>
    <w:rsid w:val="002E5138"/>
    <w:rsid w:val="002F4C6B"/>
    <w:rsid w:val="00304712"/>
    <w:rsid w:val="003074DB"/>
    <w:rsid w:val="00312458"/>
    <w:rsid w:val="00323A0B"/>
    <w:rsid w:val="00330B70"/>
    <w:rsid w:val="00335369"/>
    <w:rsid w:val="00336FA6"/>
    <w:rsid w:val="00352BFF"/>
    <w:rsid w:val="003534C5"/>
    <w:rsid w:val="00364ECD"/>
    <w:rsid w:val="00365D96"/>
    <w:rsid w:val="00377495"/>
    <w:rsid w:val="00397AB9"/>
    <w:rsid w:val="003A4B85"/>
    <w:rsid w:val="003B5475"/>
    <w:rsid w:val="003B64D8"/>
    <w:rsid w:val="003C68EC"/>
    <w:rsid w:val="003C716B"/>
    <w:rsid w:val="003D0834"/>
    <w:rsid w:val="003D5198"/>
    <w:rsid w:val="003E62A1"/>
    <w:rsid w:val="003F62A7"/>
    <w:rsid w:val="00402035"/>
    <w:rsid w:val="00402C8A"/>
    <w:rsid w:val="004144C0"/>
    <w:rsid w:val="0041751F"/>
    <w:rsid w:val="0042129A"/>
    <w:rsid w:val="004227F4"/>
    <w:rsid w:val="00437653"/>
    <w:rsid w:val="00457244"/>
    <w:rsid w:val="00457A05"/>
    <w:rsid w:val="004645B2"/>
    <w:rsid w:val="00474306"/>
    <w:rsid w:val="0047496C"/>
    <w:rsid w:val="00487FAC"/>
    <w:rsid w:val="00490D56"/>
    <w:rsid w:val="004B6477"/>
    <w:rsid w:val="004E307E"/>
    <w:rsid w:val="004F7EC1"/>
    <w:rsid w:val="004F7F4A"/>
    <w:rsid w:val="00500C13"/>
    <w:rsid w:val="0050129F"/>
    <w:rsid w:val="0050434C"/>
    <w:rsid w:val="0052276B"/>
    <w:rsid w:val="00524DB5"/>
    <w:rsid w:val="005303FF"/>
    <w:rsid w:val="005330C4"/>
    <w:rsid w:val="005412B3"/>
    <w:rsid w:val="0054329B"/>
    <w:rsid w:val="005436DB"/>
    <w:rsid w:val="0056179B"/>
    <w:rsid w:val="00563C4F"/>
    <w:rsid w:val="0056691D"/>
    <w:rsid w:val="00576A3F"/>
    <w:rsid w:val="0058361D"/>
    <w:rsid w:val="00585CD5"/>
    <w:rsid w:val="00590478"/>
    <w:rsid w:val="00590638"/>
    <w:rsid w:val="005A3021"/>
    <w:rsid w:val="005A4C2A"/>
    <w:rsid w:val="005C3FDF"/>
    <w:rsid w:val="005D0CA8"/>
    <w:rsid w:val="005D6A03"/>
    <w:rsid w:val="005D6E08"/>
    <w:rsid w:val="005E0928"/>
    <w:rsid w:val="005E3D43"/>
    <w:rsid w:val="0063195E"/>
    <w:rsid w:val="0064401D"/>
    <w:rsid w:val="00655C30"/>
    <w:rsid w:val="006619A5"/>
    <w:rsid w:val="00663322"/>
    <w:rsid w:val="00665728"/>
    <w:rsid w:val="006716E0"/>
    <w:rsid w:val="00672439"/>
    <w:rsid w:val="00672AFE"/>
    <w:rsid w:val="00672E71"/>
    <w:rsid w:val="006857E2"/>
    <w:rsid w:val="00695A81"/>
    <w:rsid w:val="006C340C"/>
    <w:rsid w:val="006D0743"/>
    <w:rsid w:val="006D1F70"/>
    <w:rsid w:val="006E0313"/>
    <w:rsid w:val="006E20E8"/>
    <w:rsid w:val="006E38A7"/>
    <w:rsid w:val="006E69AD"/>
    <w:rsid w:val="006F5E04"/>
    <w:rsid w:val="007107AE"/>
    <w:rsid w:val="00716789"/>
    <w:rsid w:val="00753438"/>
    <w:rsid w:val="007551CE"/>
    <w:rsid w:val="007744E8"/>
    <w:rsid w:val="007801F3"/>
    <w:rsid w:val="007A0C04"/>
    <w:rsid w:val="007B1463"/>
    <w:rsid w:val="007B5931"/>
    <w:rsid w:val="007B5BB4"/>
    <w:rsid w:val="007C5805"/>
    <w:rsid w:val="007C63A8"/>
    <w:rsid w:val="007D009E"/>
    <w:rsid w:val="007D2310"/>
    <w:rsid w:val="007F26CE"/>
    <w:rsid w:val="007F4FC6"/>
    <w:rsid w:val="00803F81"/>
    <w:rsid w:val="0080579F"/>
    <w:rsid w:val="00825484"/>
    <w:rsid w:val="0083210B"/>
    <w:rsid w:val="00835DF5"/>
    <w:rsid w:val="008374AD"/>
    <w:rsid w:val="0085273D"/>
    <w:rsid w:val="008531C9"/>
    <w:rsid w:val="00854F5B"/>
    <w:rsid w:val="00861D3D"/>
    <w:rsid w:val="00866988"/>
    <w:rsid w:val="008740FE"/>
    <w:rsid w:val="00874F6B"/>
    <w:rsid w:val="0087548D"/>
    <w:rsid w:val="00875BB2"/>
    <w:rsid w:val="00876EAE"/>
    <w:rsid w:val="0088670B"/>
    <w:rsid w:val="0089637E"/>
    <w:rsid w:val="008A1213"/>
    <w:rsid w:val="008A7532"/>
    <w:rsid w:val="008B3590"/>
    <w:rsid w:val="008C6FB8"/>
    <w:rsid w:val="008E7662"/>
    <w:rsid w:val="008F5ADE"/>
    <w:rsid w:val="008F72BD"/>
    <w:rsid w:val="00902AB7"/>
    <w:rsid w:val="009159BF"/>
    <w:rsid w:val="00926CE0"/>
    <w:rsid w:val="0093429B"/>
    <w:rsid w:val="0094021B"/>
    <w:rsid w:val="0094026F"/>
    <w:rsid w:val="0094592F"/>
    <w:rsid w:val="00953F47"/>
    <w:rsid w:val="0096588D"/>
    <w:rsid w:val="009704C9"/>
    <w:rsid w:val="00977D59"/>
    <w:rsid w:val="009834A9"/>
    <w:rsid w:val="009915D8"/>
    <w:rsid w:val="009B0B42"/>
    <w:rsid w:val="009B31D1"/>
    <w:rsid w:val="009B43E0"/>
    <w:rsid w:val="009C6C7D"/>
    <w:rsid w:val="009D4BC2"/>
    <w:rsid w:val="009D6A7C"/>
    <w:rsid w:val="009D79BE"/>
    <w:rsid w:val="009E5206"/>
    <w:rsid w:val="009E71C3"/>
    <w:rsid w:val="009F1160"/>
    <w:rsid w:val="009F2EED"/>
    <w:rsid w:val="00A03DC0"/>
    <w:rsid w:val="00A1287C"/>
    <w:rsid w:val="00A13ECF"/>
    <w:rsid w:val="00A16B85"/>
    <w:rsid w:val="00A22861"/>
    <w:rsid w:val="00A24156"/>
    <w:rsid w:val="00A2627B"/>
    <w:rsid w:val="00A40B3D"/>
    <w:rsid w:val="00A523CA"/>
    <w:rsid w:val="00A55875"/>
    <w:rsid w:val="00A5613B"/>
    <w:rsid w:val="00A642E5"/>
    <w:rsid w:val="00A6584F"/>
    <w:rsid w:val="00A70117"/>
    <w:rsid w:val="00A71E40"/>
    <w:rsid w:val="00A87A96"/>
    <w:rsid w:val="00A93E20"/>
    <w:rsid w:val="00AA1F72"/>
    <w:rsid w:val="00AB176E"/>
    <w:rsid w:val="00AB35C8"/>
    <w:rsid w:val="00AB5020"/>
    <w:rsid w:val="00AC3272"/>
    <w:rsid w:val="00AC535F"/>
    <w:rsid w:val="00AC5D44"/>
    <w:rsid w:val="00AD45F0"/>
    <w:rsid w:val="00AE5BB7"/>
    <w:rsid w:val="00AF2078"/>
    <w:rsid w:val="00AF71E5"/>
    <w:rsid w:val="00B16153"/>
    <w:rsid w:val="00B22B16"/>
    <w:rsid w:val="00B23F37"/>
    <w:rsid w:val="00B24470"/>
    <w:rsid w:val="00B25613"/>
    <w:rsid w:val="00B26D5A"/>
    <w:rsid w:val="00B31860"/>
    <w:rsid w:val="00B43CB8"/>
    <w:rsid w:val="00B528D4"/>
    <w:rsid w:val="00B535F4"/>
    <w:rsid w:val="00B570C1"/>
    <w:rsid w:val="00B7396C"/>
    <w:rsid w:val="00B75EF0"/>
    <w:rsid w:val="00B92306"/>
    <w:rsid w:val="00B936D6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31D35"/>
    <w:rsid w:val="00C34BBA"/>
    <w:rsid w:val="00C4136D"/>
    <w:rsid w:val="00C50A5D"/>
    <w:rsid w:val="00C536D5"/>
    <w:rsid w:val="00C541DD"/>
    <w:rsid w:val="00C616E3"/>
    <w:rsid w:val="00C61F17"/>
    <w:rsid w:val="00C642D8"/>
    <w:rsid w:val="00C74CE2"/>
    <w:rsid w:val="00C85F0C"/>
    <w:rsid w:val="00C92186"/>
    <w:rsid w:val="00CA3F07"/>
    <w:rsid w:val="00CA6B4E"/>
    <w:rsid w:val="00CB5B6F"/>
    <w:rsid w:val="00CC58BE"/>
    <w:rsid w:val="00CC64D4"/>
    <w:rsid w:val="00CE0FFF"/>
    <w:rsid w:val="00D13E0A"/>
    <w:rsid w:val="00D21A00"/>
    <w:rsid w:val="00D22499"/>
    <w:rsid w:val="00D226C4"/>
    <w:rsid w:val="00D317EA"/>
    <w:rsid w:val="00D31E15"/>
    <w:rsid w:val="00D348E0"/>
    <w:rsid w:val="00D34DAB"/>
    <w:rsid w:val="00D45ACE"/>
    <w:rsid w:val="00D46AF8"/>
    <w:rsid w:val="00D60DD3"/>
    <w:rsid w:val="00D61A43"/>
    <w:rsid w:val="00D62298"/>
    <w:rsid w:val="00D65020"/>
    <w:rsid w:val="00D80B86"/>
    <w:rsid w:val="00D93DDF"/>
    <w:rsid w:val="00D95D80"/>
    <w:rsid w:val="00D9702F"/>
    <w:rsid w:val="00D9719E"/>
    <w:rsid w:val="00DA384A"/>
    <w:rsid w:val="00DA3D89"/>
    <w:rsid w:val="00DA3DD1"/>
    <w:rsid w:val="00DA58A8"/>
    <w:rsid w:val="00DD0C4E"/>
    <w:rsid w:val="00DE1464"/>
    <w:rsid w:val="00DE230B"/>
    <w:rsid w:val="00DF053E"/>
    <w:rsid w:val="00DF27E5"/>
    <w:rsid w:val="00DF3FBB"/>
    <w:rsid w:val="00DF43D4"/>
    <w:rsid w:val="00E03776"/>
    <w:rsid w:val="00E04875"/>
    <w:rsid w:val="00E04E5F"/>
    <w:rsid w:val="00E0688E"/>
    <w:rsid w:val="00E10F6A"/>
    <w:rsid w:val="00E123EA"/>
    <w:rsid w:val="00E15E4A"/>
    <w:rsid w:val="00E3437F"/>
    <w:rsid w:val="00E46D77"/>
    <w:rsid w:val="00E53F81"/>
    <w:rsid w:val="00E565D7"/>
    <w:rsid w:val="00E66A7E"/>
    <w:rsid w:val="00E67BE5"/>
    <w:rsid w:val="00E73074"/>
    <w:rsid w:val="00E76090"/>
    <w:rsid w:val="00E97CC2"/>
    <w:rsid w:val="00EA656A"/>
    <w:rsid w:val="00EC64EB"/>
    <w:rsid w:val="00ED6FDD"/>
    <w:rsid w:val="00EE2DAB"/>
    <w:rsid w:val="00F071F7"/>
    <w:rsid w:val="00F11A32"/>
    <w:rsid w:val="00F2143F"/>
    <w:rsid w:val="00F30B8C"/>
    <w:rsid w:val="00F31048"/>
    <w:rsid w:val="00F37952"/>
    <w:rsid w:val="00F41557"/>
    <w:rsid w:val="00F537ED"/>
    <w:rsid w:val="00F6577D"/>
    <w:rsid w:val="00F74A82"/>
    <w:rsid w:val="00F80619"/>
    <w:rsid w:val="00F9162B"/>
    <w:rsid w:val="00F95EC7"/>
    <w:rsid w:val="00FA332E"/>
    <w:rsid w:val="00FA355A"/>
    <w:rsid w:val="00FA5E14"/>
    <w:rsid w:val="00FA6CFB"/>
    <w:rsid w:val="00FB250F"/>
    <w:rsid w:val="00FC00C8"/>
    <w:rsid w:val="00FC27C8"/>
    <w:rsid w:val="00FC4950"/>
    <w:rsid w:val="00FD1B39"/>
    <w:rsid w:val="00FE7CC1"/>
    <w:rsid w:val="00FF002D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BA2B2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styleId="Hipervnculo">
    <w:name w:val="Hyperlink"/>
    <w:basedOn w:val="Fuentedeprrafopredeter"/>
    <w:uiPriority w:val="99"/>
    <w:unhideWhenUsed/>
    <w:rsid w:val="0094021B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402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902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4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26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0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0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5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8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86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1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08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2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7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66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1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59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26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6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2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15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2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751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5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9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07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454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70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9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77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28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9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9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2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0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9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2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19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51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2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4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9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39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66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33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4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986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75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8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2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2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86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83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13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7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92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72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2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1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9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40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2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7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s12185-007-0001-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0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18-11-05T08:43:00Z</cp:lastPrinted>
  <dcterms:created xsi:type="dcterms:W3CDTF">2025-02-03T06:30:00Z</dcterms:created>
  <dcterms:modified xsi:type="dcterms:W3CDTF">2025-02-03T06:30:00Z</dcterms:modified>
</cp:coreProperties>
</file>